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DC74AA" w14:textId="3C5D4C1C" w:rsidR="001D5751" w:rsidRPr="00FE07E7" w:rsidRDefault="00FE07E7" w:rsidP="00965F6A">
      <w:pPr>
        <w:pStyle w:val="Title"/>
      </w:pPr>
      <w:r w:rsidRPr="00FE07E7">
        <w:t>Assignment 1</w:t>
      </w:r>
    </w:p>
    <w:p w14:paraId="63746889" w14:textId="77777777" w:rsidR="00FE07E7" w:rsidRPr="00965F6A" w:rsidRDefault="00FE07E7" w:rsidP="00965F6A">
      <w:pPr>
        <w:pStyle w:val="Heading1"/>
      </w:pPr>
      <w:r w:rsidRPr="00FE07E7">
        <w:t>Exercise for Chapter 1:</w:t>
      </w:r>
    </w:p>
    <w:p w14:paraId="03DB3441" w14:textId="77777777" w:rsidR="00FE07E7" w:rsidRPr="00FE07E7" w:rsidRDefault="00FE07E7">
      <w:pPr>
        <w:rPr>
          <w:rFonts w:ascii="Times New Roman" w:hAnsi="Times New Roman" w:cs="Times New Roman"/>
          <w:sz w:val="24"/>
          <w:szCs w:val="24"/>
        </w:rPr>
      </w:pPr>
      <w:r w:rsidRPr="00FE07E7">
        <w:rPr>
          <w:rFonts w:ascii="Times New Roman" w:hAnsi="Times New Roman" w:cs="Times New Roman"/>
          <w:sz w:val="24"/>
          <w:szCs w:val="24"/>
        </w:rPr>
        <w:t>Tom Johnson Manufacturing intends to increase capacity through the addition of new equipment. Two vendors have presented proposals. The fixed cost for proposal A is $50,000, and for proposal B, $70,000. The variable cost for A is $12, and for B, $10. The revenue generated by each unit is $20.</w:t>
      </w:r>
    </w:p>
    <w:p w14:paraId="0B7044FC" w14:textId="77777777" w:rsidR="00FE07E7" w:rsidRDefault="00FE07E7" w:rsidP="00FE07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07E7">
        <w:rPr>
          <w:rFonts w:ascii="Times New Roman" w:hAnsi="Times New Roman" w:cs="Times New Roman"/>
          <w:sz w:val="24"/>
          <w:szCs w:val="24"/>
        </w:rPr>
        <w:t>What is the Break-Even point (BEP) in units for proposal A?</w:t>
      </w:r>
    </w:p>
    <w:p w14:paraId="52B6E519" w14:textId="77777777" w:rsidR="00653365" w:rsidRPr="00510C2C" w:rsidRDefault="00653365" w:rsidP="00653365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Proposal A:</w:t>
      </w:r>
    </w:p>
    <w:p w14:paraId="4D7FCA25" w14:textId="77777777" w:rsidR="00653365" w:rsidRPr="00510C2C" w:rsidRDefault="00653365" w:rsidP="00653365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 xml:space="preserve">  - Fixed Cost: $50,000</w:t>
      </w:r>
    </w:p>
    <w:p w14:paraId="0860541A" w14:textId="3A7AD405" w:rsidR="001F4774" w:rsidRDefault="00653365" w:rsidP="00653365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 xml:space="preserve">  - Variable Cost: $12 per unit</w:t>
      </w:r>
    </w:p>
    <w:p w14:paraId="0548A00E" w14:textId="5B33F6FB" w:rsidR="0058261A" w:rsidRPr="0058261A" w:rsidRDefault="0058261A" w:rsidP="0058261A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Revenue per unit for both: $20</w:t>
      </w:r>
    </w:p>
    <w:p w14:paraId="442175FE" w14:textId="6552E317" w:rsidR="00D8155E" w:rsidRPr="00510C2C" w:rsidRDefault="00D8155E" w:rsidP="00D8155E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 xml:space="preserve">  - BEP for Proposal A = </w:t>
      </w:r>
      <w:r w:rsidR="007831B8" w:rsidRPr="00510C2C">
        <w:rPr>
          <w:rFonts w:ascii="Times New Roman" w:hAnsi="Times New Roman" w:cs="Times New Roman"/>
          <w:i/>
          <w:iCs/>
          <w:sz w:val="24"/>
          <w:szCs w:val="24"/>
        </w:rPr>
        <w:t>$</w:t>
      </w:r>
      <w:r w:rsidRPr="00510C2C">
        <w:rPr>
          <w:rFonts w:ascii="Times New Roman" w:hAnsi="Times New Roman" w:cs="Times New Roman"/>
          <w:i/>
          <w:iCs/>
          <w:sz w:val="24"/>
          <w:szCs w:val="24"/>
        </w:rPr>
        <w:t>50,000 / (</w:t>
      </w:r>
      <w:r w:rsidR="007831B8" w:rsidRPr="00510C2C">
        <w:rPr>
          <w:rFonts w:ascii="Times New Roman" w:hAnsi="Times New Roman" w:cs="Times New Roman"/>
          <w:i/>
          <w:iCs/>
          <w:sz w:val="24"/>
          <w:szCs w:val="24"/>
        </w:rPr>
        <w:t>$</w:t>
      </w:r>
      <w:r w:rsidRPr="00510C2C">
        <w:rPr>
          <w:rFonts w:ascii="Times New Roman" w:hAnsi="Times New Roman" w:cs="Times New Roman"/>
          <w:i/>
          <w:iCs/>
          <w:sz w:val="24"/>
          <w:szCs w:val="24"/>
        </w:rPr>
        <w:t xml:space="preserve">20 - </w:t>
      </w:r>
      <w:r w:rsidR="007831B8" w:rsidRPr="00510C2C">
        <w:rPr>
          <w:rFonts w:ascii="Times New Roman" w:hAnsi="Times New Roman" w:cs="Times New Roman"/>
          <w:i/>
          <w:iCs/>
          <w:sz w:val="24"/>
          <w:szCs w:val="24"/>
        </w:rPr>
        <w:t>$</w:t>
      </w:r>
      <w:r w:rsidRPr="00510C2C">
        <w:rPr>
          <w:rFonts w:ascii="Times New Roman" w:hAnsi="Times New Roman" w:cs="Times New Roman"/>
          <w:i/>
          <w:iCs/>
          <w:sz w:val="24"/>
          <w:szCs w:val="24"/>
        </w:rPr>
        <w:t>12) = 6,250 units</w:t>
      </w:r>
    </w:p>
    <w:p w14:paraId="2DFA8B11" w14:textId="77777777" w:rsidR="0065391D" w:rsidRPr="00FE07E7" w:rsidRDefault="0065391D" w:rsidP="0065336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D1320D4" w14:textId="77777777" w:rsidR="00FE07E7" w:rsidRDefault="00FE07E7" w:rsidP="00FE07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07E7">
        <w:rPr>
          <w:rFonts w:ascii="Times New Roman" w:hAnsi="Times New Roman" w:cs="Times New Roman"/>
          <w:sz w:val="24"/>
          <w:szCs w:val="24"/>
        </w:rPr>
        <w:t>What is the BEP in units for proposal B?</w:t>
      </w:r>
    </w:p>
    <w:p w14:paraId="595B4267" w14:textId="77777777" w:rsidR="0065391D" w:rsidRPr="00510C2C" w:rsidRDefault="0065391D" w:rsidP="0065391D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Proposal B:</w:t>
      </w:r>
    </w:p>
    <w:p w14:paraId="1D0F4B94" w14:textId="77777777" w:rsidR="0065391D" w:rsidRPr="00510C2C" w:rsidRDefault="0065391D" w:rsidP="0065391D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 xml:space="preserve">  - Fixed Cost: $70,000</w:t>
      </w:r>
    </w:p>
    <w:p w14:paraId="6ED31E4A" w14:textId="77777777" w:rsidR="0065391D" w:rsidRPr="00510C2C" w:rsidRDefault="0065391D" w:rsidP="0065391D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 xml:space="preserve">  - Variable Cost: $10 per unit</w:t>
      </w:r>
    </w:p>
    <w:p w14:paraId="47DFDC7C" w14:textId="343DFF8F" w:rsidR="001F4774" w:rsidRPr="00510C2C" w:rsidRDefault="0065391D" w:rsidP="0065391D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Revenue per unit for both: $20</w:t>
      </w:r>
    </w:p>
    <w:p w14:paraId="3E6B47EE" w14:textId="3C13F961" w:rsidR="00D8155E" w:rsidRPr="00510C2C" w:rsidRDefault="007831B8" w:rsidP="0065391D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 xml:space="preserve">  - BEP for Proposal B = $70,000 / ($20 - $10) = 7,000 units</w:t>
      </w:r>
    </w:p>
    <w:p w14:paraId="45397239" w14:textId="77777777" w:rsidR="001F4774" w:rsidRPr="00FE07E7" w:rsidRDefault="001F4774" w:rsidP="001F47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DF6871" w14:textId="77777777" w:rsidR="00FE07E7" w:rsidRDefault="00FE07E7" w:rsidP="00FE07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07E7">
        <w:rPr>
          <w:rFonts w:ascii="Times New Roman" w:hAnsi="Times New Roman" w:cs="Times New Roman"/>
          <w:sz w:val="24"/>
          <w:szCs w:val="24"/>
        </w:rPr>
        <w:t>If the expected volume is 8,500 units, which proposal should be chosen?</w:t>
      </w:r>
    </w:p>
    <w:p w14:paraId="5F92E99B" w14:textId="77777777" w:rsidR="00555FDF" w:rsidRPr="00510C2C" w:rsidRDefault="00555FDF" w:rsidP="00555FDF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Proposal A Total Cost: $50,000 (Fixed Cost) + ($12/unit * 8,500 units) = $50,000 + $102,000 = $152,000</w:t>
      </w:r>
    </w:p>
    <w:p w14:paraId="2218D7B8" w14:textId="77777777" w:rsidR="00555FDF" w:rsidRPr="00510C2C" w:rsidRDefault="00555FDF" w:rsidP="00555FDF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6F3AE285" w14:textId="2E1883B7" w:rsidR="001F4774" w:rsidRDefault="00555FDF" w:rsidP="00555FDF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Proposal B Total Cost: $70,000 (Fixed Cost) + ($10/unit * 8,500 units) = $70,000 + $85,000 = $155,000</w:t>
      </w:r>
    </w:p>
    <w:p w14:paraId="114A698A" w14:textId="77777777" w:rsidR="00AD4E7F" w:rsidRDefault="00AD4E7F" w:rsidP="00555FDF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4695C995" w14:textId="75C7F159" w:rsidR="00AD4E7F" w:rsidRDefault="0031515E" w:rsidP="00555FDF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31515E">
        <w:rPr>
          <w:rFonts w:ascii="Times New Roman" w:hAnsi="Times New Roman" w:cs="Times New Roman"/>
          <w:i/>
          <w:iCs/>
          <w:sz w:val="24"/>
          <w:szCs w:val="24"/>
        </w:rPr>
        <w:t>Recommendation: Choose Proposal A since it results in a lower cost.</w:t>
      </w:r>
    </w:p>
    <w:p w14:paraId="42C18C1F" w14:textId="77777777" w:rsidR="0031515E" w:rsidRPr="00510C2C" w:rsidRDefault="0031515E" w:rsidP="00555FDF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61311E96" w14:textId="77777777" w:rsidR="0065391D" w:rsidRPr="00FE07E7" w:rsidRDefault="0065391D" w:rsidP="001F47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B6819B" w14:textId="77777777" w:rsidR="00FE07E7" w:rsidRDefault="00FE07E7" w:rsidP="00FE07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E07E7">
        <w:rPr>
          <w:rFonts w:ascii="Times New Roman" w:hAnsi="Times New Roman" w:cs="Times New Roman"/>
          <w:sz w:val="24"/>
          <w:szCs w:val="24"/>
        </w:rPr>
        <w:t>If the expected volume is 15,000 units, which proposal should be chosen?</w:t>
      </w:r>
    </w:p>
    <w:p w14:paraId="120FAC03" w14:textId="77777777" w:rsidR="00773A28" w:rsidRPr="00510C2C" w:rsidRDefault="00773A28" w:rsidP="00773A28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Proposal A Total Cost: $50,000 (Fixed Cost) + ($12/unit * 15,000 units) = $50,000 + $180,000 = $230,000</w:t>
      </w:r>
    </w:p>
    <w:p w14:paraId="7E46BBBD" w14:textId="77777777" w:rsidR="00773A28" w:rsidRPr="00510C2C" w:rsidRDefault="00773A28" w:rsidP="00773A28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3AE0E0D2" w14:textId="7A9D3AE4" w:rsidR="001F4774" w:rsidRPr="00510C2C" w:rsidRDefault="00773A28" w:rsidP="00773A28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510C2C">
        <w:rPr>
          <w:rFonts w:ascii="Times New Roman" w:hAnsi="Times New Roman" w:cs="Times New Roman"/>
          <w:i/>
          <w:iCs/>
          <w:sz w:val="24"/>
          <w:szCs w:val="24"/>
        </w:rPr>
        <w:t>Proposal B Total Cost: $70,000 (Fixed Cost) + ($10/unit * 15,000 units) = $70,000 + $150,000 = $220,000</w:t>
      </w:r>
    </w:p>
    <w:p w14:paraId="43FF7965" w14:textId="77777777" w:rsidR="001F4774" w:rsidRDefault="001F4774" w:rsidP="001F47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25A014" w14:textId="318F5DEE" w:rsidR="00AD4E7F" w:rsidRPr="0031515E" w:rsidRDefault="0031515E" w:rsidP="001F4774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  <w:r w:rsidRPr="0031515E">
        <w:rPr>
          <w:rFonts w:ascii="Times New Roman" w:hAnsi="Times New Roman" w:cs="Times New Roman"/>
          <w:i/>
          <w:iCs/>
          <w:sz w:val="24"/>
          <w:szCs w:val="24"/>
        </w:rPr>
        <w:t>Recommendation: Choose Proposal B as it becomes more cost-effective at higher volumes.</w:t>
      </w:r>
    </w:p>
    <w:p w14:paraId="6E96E6E1" w14:textId="77777777" w:rsidR="00FE07E7" w:rsidRPr="00FE07E7" w:rsidRDefault="00FE07E7" w:rsidP="00FE07E7">
      <w:pPr>
        <w:rPr>
          <w:rFonts w:ascii="Times New Roman" w:hAnsi="Times New Roman" w:cs="Times New Roman"/>
          <w:sz w:val="24"/>
          <w:szCs w:val="24"/>
        </w:rPr>
      </w:pPr>
    </w:p>
    <w:p w14:paraId="2E244232" w14:textId="77777777" w:rsidR="00FE07E7" w:rsidRPr="00FE07E7" w:rsidRDefault="00FE07E7" w:rsidP="00965F6A">
      <w:pPr>
        <w:pStyle w:val="Heading1"/>
      </w:pPr>
      <w:r w:rsidRPr="00FE07E7">
        <w:lastRenderedPageBreak/>
        <w:t xml:space="preserve">Exercise for </w:t>
      </w:r>
      <w:r w:rsidRPr="00965F6A">
        <w:t>Chapter</w:t>
      </w:r>
      <w:r w:rsidRPr="00FE07E7">
        <w:t xml:space="preserve"> 2:</w:t>
      </w:r>
    </w:p>
    <w:p w14:paraId="400C46C4" w14:textId="77777777" w:rsidR="00FE07E7" w:rsidRPr="00FE07E7" w:rsidRDefault="00FE07E7" w:rsidP="00FE07E7">
      <w:pPr>
        <w:autoSpaceDE w:val="0"/>
        <w:autoSpaceDN w:val="0"/>
        <w:adjustRightInd w:val="0"/>
        <w:spacing w:after="0" w:line="240" w:lineRule="auto"/>
        <w:rPr>
          <w:rFonts w:ascii="Times New Roman" w:eastAsia="DGMetaSerifScience" w:hAnsi="Times New Roman" w:cs="Times New Roman"/>
          <w:sz w:val="24"/>
          <w:szCs w:val="24"/>
        </w:rPr>
      </w:pPr>
      <w:r w:rsidRPr="00FE07E7">
        <w:rPr>
          <w:rFonts w:ascii="Times New Roman" w:eastAsia="DGMetaSerifScience" w:hAnsi="Times New Roman" w:cs="Times New Roman"/>
          <w:sz w:val="24"/>
          <w:szCs w:val="24"/>
        </w:rPr>
        <w:t>Solve the following LP problem by using the graphical procedure and by using</w:t>
      </w:r>
    </w:p>
    <w:p w14:paraId="3203956F" w14:textId="77777777" w:rsidR="00FE07E7" w:rsidRPr="00FE07E7" w:rsidRDefault="00FE07E7" w:rsidP="00FE07E7">
      <w:pPr>
        <w:autoSpaceDE w:val="0"/>
        <w:autoSpaceDN w:val="0"/>
        <w:adjustRightInd w:val="0"/>
        <w:spacing w:after="0" w:line="240" w:lineRule="auto"/>
        <w:rPr>
          <w:rFonts w:ascii="Times New Roman" w:eastAsia="DGMetaSerifScience" w:hAnsi="Times New Roman" w:cs="Times New Roman"/>
          <w:sz w:val="24"/>
          <w:szCs w:val="24"/>
        </w:rPr>
      </w:pPr>
      <w:r w:rsidRPr="00FE07E7">
        <w:rPr>
          <w:rFonts w:ascii="Times New Roman" w:eastAsia="DGMetaSerifScience" w:hAnsi="Times New Roman" w:cs="Times New Roman"/>
          <w:sz w:val="24"/>
          <w:szCs w:val="24"/>
        </w:rPr>
        <w:t>Excel:</w:t>
      </w:r>
    </w:p>
    <w:p w14:paraId="4E88A10F" w14:textId="77777777" w:rsidR="00FE07E7" w:rsidRPr="00FE07E7" w:rsidRDefault="00FE07E7" w:rsidP="00FE07E7">
      <w:pPr>
        <w:autoSpaceDE w:val="0"/>
        <w:autoSpaceDN w:val="0"/>
        <w:adjustRightInd w:val="0"/>
        <w:spacing w:after="0" w:line="240" w:lineRule="auto"/>
        <w:rPr>
          <w:rFonts w:ascii="Times New Roman" w:eastAsia="DGMetaSerifScience-Italic" w:hAnsi="Times New Roman" w:cs="Times New Roman"/>
          <w:i/>
          <w:iCs/>
          <w:sz w:val="24"/>
          <w:szCs w:val="24"/>
        </w:rPr>
      </w:pPr>
      <w:r w:rsidRPr="00FE07E7">
        <w:rPr>
          <w:rFonts w:ascii="Times New Roman" w:eastAsia="DGMetaSerifScience" w:hAnsi="Times New Roman" w:cs="Times New Roman"/>
          <w:sz w:val="24"/>
          <w:szCs w:val="24"/>
        </w:rPr>
        <w:t xml:space="preserve">Maximize profit </w:t>
      </w:r>
      <w:r w:rsidRPr="00FE07E7">
        <w:rPr>
          <w:rFonts w:ascii="Times New Roman" w:eastAsia="SymbolMT" w:hAnsi="Times New Roman" w:cs="Times New Roman"/>
          <w:sz w:val="24"/>
          <w:szCs w:val="24"/>
        </w:rPr>
        <w:t xml:space="preserve">= </w:t>
      </w:r>
      <w:r w:rsidRPr="00FE07E7">
        <w:rPr>
          <w:rFonts w:ascii="Times New Roman" w:eastAsia="DGMetaSerifScience" w:hAnsi="Times New Roman" w:cs="Times New Roman"/>
          <w:sz w:val="24"/>
          <w:szCs w:val="24"/>
        </w:rPr>
        <w:t>2</w:t>
      </w:r>
      <w:r w:rsidRPr="00FE07E7">
        <w:rPr>
          <w:rFonts w:ascii="Times New Roman" w:eastAsia="DGMetaSerifScience-Italic" w:hAnsi="Times New Roman" w:cs="Times New Roman"/>
          <w:i/>
          <w:iCs/>
          <w:sz w:val="24"/>
          <w:szCs w:val="24"/>
        </w:rPr>
        <w:t xml:space="preserve">X </w:t>
      </w:r>
      <w:r w:rsidRPr="00FE07E7">
        <w:rPr>
          <w:rFonts w:ascii="Times New Roman" w:eastAsia="SymbolMT" w:hAnsi="Times New Roman" w:cs="Times New Roman"/>
          <w:sz w:val="24"/>
          <w:szCs w:val="24"/>
        </w:rPr>
        <w:t>+</w:t>
      </w:r>
      <w:r w:rsidRPr="00FE07E7">
        <w:rPr>
          <w:rFonts w:ascii="Times New Roman" w:eastAsia="DGMetaSerifScience-Italic" w:hAnsi="Times New Roman" w:cs="Times New Roman"/>
          <w:i/>
          <w:iCs/>
          <w:sz w:val="24"/>
          <w:szCs w:val="24"/>
        </w:rPr>
        <w:t>Y</w:t>
      </w:r>
    </w:p>
    <w:p w14:paraId="6A979F34" w14:textId="77777777" w:rsidR="00FE07E7" w:rsidRPr="00FE07E7" w:rsidRDefault="00FE07E7" w:rsidP="00FE07E7">
      <w:pPr>
        <w:autoSpaceDE w:val="0"/>
        <w:autoSpaceDN w:val="0"/>
        <w:adjustRightInd w:val="0"/>
        <w:spacing w:after="0" w:line="240" w:lineRule="auto"/>
        <w:rPr>
          <w:rFonts w:ascii="Times New Roman" w:eastAsia="DGMetaSerifScience" w:hAnsi="Times New Roman" w:cs="Times New Roman"/>
          <w:sz w:val="24"/>
          <w:szCs w:val="24"/>
        </w:rPr>
      </w:pPr>
      <w:r w:rsidRPr="00FE07E7">
        <w:rPr>
          <w:rFonts w:ascii="Times New Roman" w:eastAsia="DGMetaSerifScience" w:hAnsi="Times New Roman" w:cs="Times New Roman"/>
          <w:sz w:val="24"/>
          <w:szCs w:val="24"/>
        </w:rPr>
        <w:t>subject to the constraints</w:t>
      </w:r>
    </w:p>
    <w:p w14:paraId="55C3772A" w14:textId="77777777" w:rsidR="00FE07E7" w:rsidRPr="00A75BA5" w:rsidRDefault="00FE07E7" w:rsidP="00FE07E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A75BA5">
        <w:rPr>
          <w:rFonts w:ascii="Times New Roman" w:eastAsia="SymbolMT" w:hAnsi="Times New Roman" w:cs="Times New Roman"/>
          <w:sz w:val="24"/>
          <w:szCs w:val="24"/>
          <w:lang w:val="es-MX"/>
        </w:rPr>
        <w:t>3X+6Y ≤</w:t>
      </w:r>
      <w:r w:rsidRPr="00A75BA5">
        <w:rPr>
          <w:rFonts w:ascii="Times New Roman" w:hAnsi="Times New Roman" w:cs="Times New Roman"/>
          <w:sz w:val="24"/>
          <w:szCs w:val="24"/>
          <w:lang w:val="es-MX"/>
        </w:rPr>
        <w:t xml:space="preserve"> 32</w:t>
      </w:r>
    </w:p>
    <w:p w14:paraId="46BF67F7" w14:textId="77777777" w:rsidR="00FE07E7" w:rsidRPr="00A75BA5" w:rsidRDefault="00FE07E7" w:rsidP="00FE07E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A75BA5">
        <w:rPr>
          <w:rFonts w:ascii="Times New Roman" w:eastAsia="SymbolMT" w:hAnsi="Times New Roman" w:cs="Times New Roman"/>
          <w:sz w:val="24"/>
          <w:szCs w:val="24"/>
          <w:lang w:val="es-MX"/>
        </w:rPr>
        <w:t>7X+Y ≤</w:t>
      </w:r>
      <w:r w:rsidRPr="00A75BA5">
        <w:rPr>
          <w:rFonts w:ascii="Times New Roman" w:hAnsi="Times New Roman" w:cs="Times New Roman"/>
          <w:sz w:val="24"/>
          <w:szCs w:val="24"/>
          <w:lang w:val="es-MX"/>
        </w:rPr>
        <w:t xml:space="preserve"> 20</w:t>
      </w:r>
    </w:p>
    <w:p w14:paraId="3804432D" w14:textId="77777777" w:rsidR="00FE07E7" w:rsidRPr="00A75BA5" w:rsidRDefault="00FE07E7" w:rsidP="00FE07E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A75BA5">
        <w:rPr>
          <w:rFonts w:ascii="Times New Roman" w:hAnsi="Times New Roman" w:cs="Times New Roman"/>
          <w:sz w:val="24"/>
          <w:szCs w:val="24"/>
          <w:lang w:val="es-MX"/>
        </w:rPr>
        <w:t>3X</w:t>
      </w:r>
      <w:r w:rsidRPr="00A75BA5">
        <w:rPr>
          <w:rFonts w:ascii="Times New Roman" w:eastAsia="SymbolMT" w:hAnsi="Times New Roman" w:cs="Times New Roman"/>
          <w:sz w:val="24"/>
          <w:szCs w:val="24"/>
          <w:lang w:val="es-MX"/>
        </w:rPr>
        <w:t>−</w:t>
      </w:r>
      <w:r w:rsidRPr="00A75BA5">
        <w:rPr>
          <w:rFonts w:ascii="Times New Roman" w:hAnsi="Times New Roman" w:cs="Times New Roman"/>
          <w:sz w:val="24"/>
          <w:szCs w:val="24"/>
          <w:lang w:val="es-MX"/>
        </w:rPr>
        <w:t>Y</w:t>
      </w:r>
      <w:r w:rsidRPr="00A75BA5">
        <w:rPr>
          <w:rFonts w:ascii="Times New Roman" w:eastAsia="SymbolMT" w:hAnsi="Times New Roman" w:cs="Times New Roman"/>
          <w:sz w:val="24"/>
          <w:szCs w:val="24"/>
          <w:lang w:val="es-MX"/>
        </w:rPr>
        <w:t xml:space="preserve"> ≥</w:t>
      </w:r>
      <w:r w:rsidRPr="00A75BA5">
        <w:rPr>
          <w:rFonts w:ascii="Times New Roman" w:hAnsi="Times New Roman" w:cs="Times New Roman"/>
          <w:sz w:val="24"/>
          <w:szCs w:val="24"/>
          <w:lang w:val="es-MX"/>
        </w:rPr>
        <w:t xml:space="preserve"> 3</w:t>
      </w:r>
    </w:p>
    <w:p w14:paraId="1691E406" w14:textId="77777777" w:rsidR="00FE07E7" w:rsidRPr="00A75BA5" w:rsidRDefault="00FE07E7" w:rsidP="00FE07E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s-MX"/>
        </w:rPr>
      </w:pPr>
      <w:r w:rsidRPr="00A75BA5">
        <w:rPr>
          <w:rFonts w:ascii="Times New Roman" w:hAnsi="Times New Roman" w:cs="Times New Roman"/>
          <w:sz w:val="24"/>
          <w:szCs w:val="24"/>
          <w:lang w:val="es-MX"/>
        </w:rPr>
        <w:t>X, Y</w:t>
      </w:r>
      <w:r w:rsidRPr="00A75BA5">
        <w:rPr>
          <w:rFonts w:ascii="Times New Roman" w:eastAsia="SymbolMT" w:hAnsi="Times New Roman" w:cs="Times New Roman"/>
          <w:sz w:val="24"/>
          <w:szCs w:val="24"/>
          <w:lang w:val="es-MX"/>
        </w:rPr>
        <w:t>≥</w:t>
      </w:r>
      <w:r w:rsidRPr="00A75BA5">
        <w:rPr>
          <w:rFonts w:ascii="Times New Roman" w:hAnsi="Times New Roman" w:cs="Times New Roman"/>
          <w:sz w:val="24"/>
          <w:szCs w:val="24"/>
          <w:lang w:val="es-MX"/>
        </w:rPr>
        <w:t xml:space="preserve"> 0</w:t>
      </w:r>
    </w:p>
    <w:p w14:paraId="5A7DB7F6" w14:textId="77777777" w:rsidR="004801B6" w:rsidRDefault="00A75BA5" w:rsidP="00FE07E7">
      <w:pPr>
        <w:rPr>
          <w:rFonts w:ascii="Times New Roman" w:hAnsi="Times New Roman" w:cs="Times New Roman"/>
          <w:i/>
          <w:iCs/>
          <w:lang w:val="es-MX"/>
        </w:rPr>
      </w:pPr>
      <w:r w:rsidRPr="00510C2C">
        <w:rPr>
          <w:rFonts w:ascii="Times New Roman" w:hAnsi="Times New Roman" w:cs="Times New Roman"/>
          <w:i/>
          <w:iCs/>
          <w:lang w:val="es-MX"/>
        </w:rPr>
        <w:t>X = 1, Y = 1</w:t>
      </w:r>
    </w:p>
    <w:p w14:paraId="7C8E2BBC" w14:textId="7DA5BE2D" w:rsidR="00FD1FAE" w:rsidRPr="00954DF1" w:rsidRDefault="00BC2757" w:rsidP="00FE07E7">
      <w:pPr>
        <w:rPr>
          <w:rFonts w:ascii="Times New Roman" w:hAnsi="Times New Roman" w:cs="Times New Roman"/>
          <w:i/>
          <w:iCs/>
        </w:rPr>
      </w:pPr>
      <w:r w:rsidRPr="00954DF1">
        <w:rPr>
          <w:rFonts w:ascii="Times New Roman" w:hAnsi="Times New Roman" w:cs="Times New Roman"/>
          <w:i/>
          <w:iCs/>
        </w:rPr>
        <w:t>Z = 2X +Y = 2(1) + 1</w:t>
      </w:r>
      <w:r w:rsidR="00A75BA5" w:rsidRPr="00954DF1">
        <w:rPr>
          <w:rFonts w:ascii="Times New Roman" w:hAnsi="Times New Roman" w:cs="Times New Roman"/>
          <w:i/>
          <w:iCs/>
        </w:rPr>
        <w:t xml:space="preserve"> = 3</w:t>
      </w:r>
    </w:p>
    <w:p w14:paraId="2DBAF561" w14:textId="73AC75D7" w:rsidR="006A7EA7" w:rsidRPr="00954DF1" w:rsidRDefault="006A7EA7" w:rsidP="00FE07E7">
      <w:pPr>
        <w:rPr>
          <w:rFonts w:ascii="Times New Roman" w:hAnsi="Times New Roman" w:cs="Times New Roman"/>
          <w:i/>
          <w:iCs/>
        </w:rPr>
      </w:pPr>
      <w:r w:rsidRPr="00954DF1">
        <w:rPr>
          <w:rFonts w:ascii="Times New Roman" w:hAnsi="Times New Roman" w:cs="Times New Roman"/>
          <w:i/>
          <w:iCs/>
        </w:rPr>
        <w:t>The Solver solution matched the graphical method, confirming the results are accurate.</w:t>
      </w:r>
    </w:p>
    <w:p w14:paraId="7C23A7A2" w14:textId="4E5CC1F8" w:rsidR="009D15FE" w:rsidRPr="00510C2C" w:rsidRDefault="00954DF1" w:rsidP="00FE07E7">
      <w:pPr>
        <w:rPr>
          <w:rFonts w:ascii="Times New Roman" w:hAnsi="Times New Roman" w:cs="Times New Roman"/>
          <w:i/>
          <w:iCs/>
          <w:lang w:val="es-MX"/>
        </w:rPr>
      </w:pPr>
      <w:r>
        <w:rPr>
          <w:noProof/>
        </w:rPr>
        <w:drawing>
          <wp:inline distT="0" distB="0" distL="0" distR="0" wp14:anchorId="578A1312" wp14:editId="4F034076">
            <wp:extent cx="5759000" cy="2445026"/>
            <wp:effectExtent l="0" t="0" r="0" b="0"/>
            <wp:docPr id="187771424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714243" name="Picture 1" descr="A screenshot of a computer&#10;&#10;AI-generated content may be incorrect."/>
                    <pic:cNvPicPr/>
                  </pic:nvPicPr>
                  <pic:blipFill rotWithShape="1">
                    <a:blip r:embed="rId10"/>
                    <a:srcRect t="13169" r="3083" b="25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341" cy="2445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D15FE" w:rsidRPr="00510C2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35432" w14:textId="77777777" w:rsidR="00727A17" w:rsidRDefault="00727A17" w:rsidP="00A75E44">
      <w:pPr>
        <w:spacing w:after="0" w:line="240" w:lineRule="auto"/>
      </w:pPr>
      <w:r>
        <w:separator/>
      </w:r>
    </w:p>
  </w:endnote>
  <w:endnote w:type="continuationSeparator" w:id="0">
    <w:p w14:paraId="54A0A08F" w14:textId="77777777" w:rsidR="00727A17" w:rsidRDefault="00727A17" w:rsidP="00A75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GMetaSerifScience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DGMetaSerifScience-Italic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Symbol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6AE6EF" w14:textId="77777777" w:rsidR="00727A17" w:rsidRDefault="00727A17" w:rsidP="00A75E44">
      <w:pPr>
        <w:spacing w:after="0" w:line="240" w:lineRule="auto"/>
      </w:pPr>
      <w:r>
        <w:separator/>
      </w:r>
    </w:p>
  </w:footnote>
  <w:footnote w:type="continuationSeparator" w:id="0">
    <w:p w14:paraId="2E37D832" w14:textId="77777777" w:rsidR="00727A17" w:rsidRDefault="00727A17" w:rsidP="00A75E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0DA96" w14:textId="42AC8CD6" w:rsidR="00A75E44" w:rsidRDefault="00A75E44">
    <w:pPr>
      <w:pStyle w:val="Header"/>
    </w:pPr>
    <w:r>
      <w:t>Bernise Martinez</w:t>
    </w:r>
    <w:r>
      <w:ptab w:relativeTo="margin" w:alignment="center" w:leader="none"/>
    </w:r>
    <w:r>
      <w:ptab w:relativeTo="margin" w:alignment="right" w:leader="none"/>
    </w:r>
    <w:r w:rsidR="00203040">
      <w:t>QUMT 636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7548C6"/>
    <w:multiLevelType w:val="hybridMultilevel"/>
    <w:tmpl w:val="9E4EB6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663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tDA0tbAAsk3NjZR0lIJTi4sz8/NACgxrAcCKHDYsAAAA"/>
  </w:docVars>
  <w:rsids>
    <w:rsidRoot w:val="00FE07E7"/>
    <w:rsid w:val="000B6E3C"/>
    <w:rsid w:val="001D5751"/>
    <w:rsid w:val="001F4774"/>
    <w:rsid w:val="00203040"/>
    <w:rsid w:val="002724B7"/>
    <w:rsid w:val="0031515E"/>
    <w:rsid w:val="004801B6"/>
    <w:rsid w:val="00510C2C"/>
    <w:rsid w:val="00555FDF"/>
    <w:rsid w:val="0058261A"/>
    <w:rsid w:val="00653365"/>
    <w:rsid w:val="0065391D"/>
    <w:rsid w:val="006A7EA7"/>
    <w:rsid w:val="00727A17"/>
    <w:rsid w:val="00773A28"/>
    <w:rsid w:val="007831B8"/>
    <w:rsid w:val="007D5FFD"/>
    <w:rsid w:val="0091361D"/>
    <w:rsid w:val="00954DF1"/>
    <w:rsid w:val="00965F6A"/>
    <w:rsid w:val="009D15FE"/>
    <w:rsid w:val="00A75BA5"/>
    <w:rsid w:val="00A75E44"/>
    <w:rsid w:val="00AD01CA"/>
    <w:rsid w:val="00AD4E7F"/>
    <w:rsid w:val="00BC2757"/>
    <w:rsid w:val="00BF1A78"/>
    <w:rsid w:val="00CB7A00"/>
    <w:rsid w:val="00D8155E"/>
    <w:rsid w:val="00E140F2"/>
    <w:rsid w:val="00FD1FAE"/>
    <w:rsid w:val="00FE0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5AC451"/>
  <w15:chartTrackingRefBased/>
  <w15:docId w15:val="{B83D61F1-DF4D-400E-BC7B-EDDCB38AA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F6A"/>
    <w:pPr>
      <w:outlineLvl w:val="0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7E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65F6A"/>
    <w:rPr>
      <w:rFonts w:ascii="Times New Roman" w:hAnsi="Times New Roman" w:cs="Times New Roman"/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965F6A"/>
    <w:rPr>
      <w:rFonts w:ascii="Times New Roman" w:hAnsi="Times New Roman" w:cs="Times New Roman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65F6A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E44"/>
  </w:style>
  <w:style w:type="paragraph" w:styleId="Footer">
    <w:name w:val="footer"/>
    <w:basedOn w:val="Normal"/>
    <w:link w:val="FooterChar"/>
    <w:uiPriority w:val="99"/>
    <w:unhideWhenUsed/>
    <w:rsid w:val="00A75E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E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20FD0C2881EA4A90727A064126FC20" ma:contentTypeVersion="15" ma:contentTypeDescription="Create a new document." ma:contentTypeScope="" ma:versionID="ae96ab91c749f024ba18c94e0176e04d">
  <xsd:schema xmlns:xsd="http://www.w3.org/2001/XMLSchema" xmlns:xs="http://www.w3.org/2001/XMLSchema" xmlns:p="http://schemas.microsoft.com/office/2006/metadata/properties" xmlns:ns1="http://schemas.microsoft.com/sharepoint/v3" xmlns:ns3="74abacc2-06e5-4e7c-aecc-4fd68412481c" xmlns:ns4="19eadfd7-bd8e-490f-9f29-05c59f74add2" targetNamespace="http://schemas.microsoft.com/office/2006/metadata/properties" ma:root="true" ma:fieldsID="6f31ec66e165bae90d90234c54eb6b19" ns1:_="" ns3:_="" ns4:_="">
    <xsd:import namespace="http://schemas.microsoft.com/sharepoint/v3"/>
    <xsd:import namespace="74abacc2-06e5-4e7c-aecc-4fd68412481c"/>
    <xsd:import namespace="19eadfd7-bd8e-490f-9f29-05c59f74add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bacc2-06e5-4e7c-aecc-4fd6841248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adfd7-bd8e-490f-9f29-05c59f74ad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A38932-1B07-4D22-8136-55BF4961308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A618CA8-BCED-4C14-98E1-5E5AD5B3A1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4abacc2-06e5-4e7c-aecc-4fd68412481c"/>
    <ds:schemaRef ds:uri="19eadfd7-bd8e-490f-9f29-05c59f74ad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6BB098-1A08-4BB7-A628-FAE06E4949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32</Words>
  <Characters>1466</Characters>
  <Application>Microsoft Office Word</Application>
  <DocSecurity>0</DocSecurity>
  <Lines>5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Bernise Martinez</cp:lastModifiedBy>
  <cp:revision>25</cp:revision>
  <dcterms:created xsi:type="dcterms:W3CDTF">2021-01-13T00:46:00Z</dcterms:created>
  <dcterms:modified xsi:type="dcterms:W3CDTF">2025-07-01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0FD0C2881EA4A90727A064126FC20</vt:lpwstr>
  </property>
  <property fmtid="{D5CDD505-2E9C-101B-9397-08002B2CF9AE}" pid="3" name="GrammarlyDocumentId">
    <vt:lpwstr>06b929f6-4244-4b35-a522-bf3ded492a80</vt:lpwstr>
  </property>
</Properties>
</file>